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r</w:t>
      </w:r>
      <w:r>
        <w:t xml:space="preserve"> </w:t>
      </w:r>
      <w:r>
        <w:t xml:space="preserve">es</w:t>
      </w:r>
      <w:r>
        <w:t xml:space="preserve"> </w:t>
      </w:r>
      <w:r>
        <w:t xml:space="preserve">Salaam</w:t>
      </w:r>
    </w:p>
    <w:p>
      <w:pPr>
        <w:pStyle w:val="FirstParagraph"/>
      </w:pPr>
      <w:r>
        <w:t xml:space="preserve">Mwanaidi K. Mwakilasa</w:t>
      </w:r>
    </w:p>
    <w:p>
      <w:pPr>
        <w:pStyle w:val="BodyText"/>
      </w:pPr>
      <w:r>
        <w:t xml:space="preserve">P.O. Box 1027, Dar es Salaam, Tanzania | +255 712 345 678 | mwanaidi.mwakilasa@email.tz</w:t>
      </w:r>
    </w:p>
    <w:bookmarkStart w:id="20" w:name="Xc27f878f6d3c66bbffbeeed75a39486c409a35e"/>
    <w:p>
      <w:pPr>
        <w:pStyle w:val="Heading1"/>
      </w:pPr>
      <w:r>
        <w:t xml:space="preserve">Internship Application Letter: Mechatronics Engineer Position</w:t>
      </w:r>
    </w:p>
    <w:p>
      <w:pPr>
        <w:pStyle w:val="FirstParagraph"/>
      </w:pPr>
      <w:r>
        <w:t xml:space="preserve">Application for Mechatronics Engineering Internship at [Company Name], Dar es Salaam, Tanzania</w:t>
      </w:r>
    </w:p>
    <w:bookmarkEnd w:id="20"/>
    <w:p>
      <w:pPr>
        <w:pStyle w:val="BodyText"/>
      </w:pPr>
      <w:r>
        <w:t xml:space="preserve">Dear Hiring Manager,</w:t>
      </w:r>
    </w:p>
    <w:p>
      <w:pPr>
        <w:pStyle w:val="BodyText"/>
      </w:pPr>
      <w:r>
        <w:t xml:space="preserve">I am writing to express my enthusiastic application for the Mechatronics Engineer Internship position within your esteemed organization in Dar es Salaam, Tanzania. As a final-year Mechatronics Engineering student at the University of Dar es Salaam (UDSM), I have developed a robust foundation in integrated mechanical, electrical, and computer systems – precisely the technical synergy required to address Tanzania's growing industrial automation demands. My academic journey has been meticulously aligned with the technological transformation underway across East Africa’s manufacturing, agricultural processing, and renewable energy sectors; I am eager to contribute my skills directly to your team while gaining hands-on experience in Dar es Salaam’s dynamic engineering ecosystem.</w:t>
      </w:r>
    </w:p>
    <w:p>
      <w:pPr>
        <w:pStyle w:val="BodyText"/>
      </w:pPr>
      <w:r>
        <w:t xml:space="preserve">Tanzania’s strategic vision for industrialization through initiatives like the National Five-Year Development Plan (2021-2026) and its focus on modernizing agriculture and energy infrastructure has created an urgent need for skilled mechatronics professionals. My coursework at UDSM, including Advanced Control Systems, Robotics Design, PLC Programming (Siemens S7-1200), and Embedded Systems Development with Arduino/Raspberry Pi platforms, directly addresses these priorities. For instance, in my capstone project titled "Automated Solar-Powered Irrigation Controller for Smallholder Farmers," I designed a low-cost mechatronic system integrating soil moisture sensors, microcontroller logic, and solar-powered pumps – a solution highly relevant to Tanzania’s agricultural sector where irrigation efficiency remains critical. This project was recognized with the UDSM Engineering Innovation Award in 2023 and demonstrated my ability to create practical solutions tailored to local resource constraints.</w:t>
      </w:r>
    </w:p>
    <w:p>
      <w:pPr>
        <w:pStyle w:val="BodyText"/>
      </w:pPr>
      <w:r>
        <w:t xml:space="preserve">Beyond theoretical knowledge, I possess hands-on technical proficiency essential for a Mechatronics Engineer intern role. I am adept at using CAD software (SolidWorks, AutoCAD), performing circuit design and troubleshooting with oscilloscopes/multimeters, and programming in C/C++ for microcontrollers. During a six-month industry placement at Tanzania Breweries Limited (TBL) in Mwanza, I assisted the maintenance team in optimizing conveyor belt alignment systems using vision sensors – reducing downtime by 18%. This experience taught me to navigate real-world operational challenges while adhering to safety protocols critical in Tanzanian industrial environments. Furthermore, I actively participate in the UDSM Mechatronics Club, where we recently built a prototype of a robotic arm for precision seed planting, collaborating with local agri-tech startups like AgriTech Tanzania.</w:t>
      </w:r>
    </w:p>
    <w:p>
      <w:pPr>
        <w:pStyle w:val="BodyText"/>
      </w:pPr>
      <w:r>
        <w:t xml:space="preserve">What excites me most about pursuing this Internship Application Letter opportunity in Dar es Salaam is the unparalleled chance to contribute to Tanzania’s technological advancement. Dar es Salaam’s status as East Africa’s economic hub – with burgeoning sectors like manufacturing (e.g., cement, textiles), renewable energy (solar/wind farms in Singida and Mtwara), and smart city initiatives – offers a fertile ground for mechatronics innovation. I am particularly inspired by the success of companies like SAB Tanzania and Tigo Energy, which are implementing automated systems to boost efficiency. As a Tanzanian citizen who has grown up observing our nation’s transition from manual processes to digital solutions, I understand the cultural context and local challenges that must be considered when deploying technology – from power stability concerns to user-friendly interfaces for non-technical operators.</w:t>
      </w:r>
    </w:p>
    <w:p>
      <w:pPr>
        <w:pStyle w:val="BodyText"/>
      </w:pPr>
      <w:r>
        <w:t xml:space="preserve">My commitment to Tanzania’s development extends beyond technical skills. I have studied Swahili fluently since childhood, and recently completed a certificate in "Cultural Competence for International Engineering" through the African Institute of Technology. This ensures seamless collaboration within diverse Tanzanian teams and with communities across regions like Dodoma, Arusha, or Mwanza where fieldwork may be required. I am also deeply aware of sustainability imperatives; my internship goals include exploring how mechatronic systems can reduce waste in local manufacturing (e.g., automated sorting in food processing plants) and enhance energy efficiency – aligning perfectly with Tanzania’s climate action plans.</w:t>
      </w:r>
    </w:p>
    <w:p>
      <w:pPr>
        <w:pStyle w:val="BodyText"/>
      </w:pPr>
      <w:r>
        <w:t xml:space="preserve">I have attached my detailed curriculum vitae, which further outlines my projects, technical certifications (including Siemens Automation Certification), and academic achievements. My passion for solving tangible problems through integrated engineering solutions is unwavering. I am confident that my proactive approach – as demonstrated when I led a student team to secure $500 in seed funding from the UDSM Innovation Hub for our solar irrigation prototype – will allow me to add immediate value during my internship at your organization. Furthermore, I am prepared to relocate to Dar es Salaam and commit fully to the duration of this Internship Application Letter opportunity.</w:t>
      </w:r>
    </w:p>
    <w:p>
      <w:pPr>
        <w:pStyle w:val="BodyText"/>
      </w:pPr>
      <w:r>
        <w:t xml:space="preserve">Tanzania stands at a pivotal moment where engineering talent is the catalyst for economic growth. As a future Mechatronics Engineer committed to contributing to our nation’s progress, I am eager to apply my skills under your mentorship. I welcome the opportunity to discuss how my technical background, cultural understanding, and dedication align with your team’s objectives. Thank you for considering my application for this critical Internship Application Letter role in Dar es Salaam.</w:t>
      </w:r>
    </w:p>
    <w:p>
      <w:pPr>
        <w:pStyle w:val="BodyText"/>
      </w:pPr>
      <w:r>
        <w:t xml:space="preserve">Sincerely,</w:t>
      </w:r>
      <w:r>
        <w:br/>
      </w:r>
      <w:r>
        <w:br/>
      </w:r>
      <w:r>
        <w:t xml:space="preserve">Mwanaidi K. Mwakilasa</w:t>
      </w:r>
      <w:r>
        <w:br/>
      </w:r>
      <w:r>
        <w:t xml:space="preserve">Mechatronics Engineering Student, University of Dar es Sala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Dar es Salaam</dc:title>
  <dc:creator/>
  <dc:language>en</dc:language>
  <cp:keywords/>
  <dcterms:created xsi:type="dcterms:W3CDTF">2026-07-22T10:08:20Z</dcterms:created>
  <dcterms:modified xsi:type="dcterms:W3CDTF">2026-07-22T10:08:20Z</dcterms:modified>
</cp:coreProperties>
</file>

<file path=docProps/custom.xml><?xml version="1.0" encoding="utf-8"?>
<Properties xmlns="http://schemas.openxmlformats.org/officeDocument/2006/custom-properties" xmlns:vt="http://schemas.openxmlformats.org/officeDocument/2006/docPropsVTypes"/>
</file>